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E12D20" w14:textId="77777777" w:rsidR="00AB290F" w:rsidRDefault="00AB290F" w:rsidP="00AB290F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-- DDL</w:t>
      </w:r>
    </w:p>
    <w:p w14:paraId="208D1C70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-- DROP VIEW LIST</w:t>
      </w:r>
    </w:p>
    <w:p w14:paraId="6088B93F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DROP VIEW IF EXISTS Country_V;</w:t>
      </w:r>
    </w:p>
    <w:p w14:paraId="78378771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DROP VIEW IF EXISTS Product_V;</w:t>
      </w:r>
    </w:p>
    <w:p w14:paraId="0553E6ED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 xml:space="preserve">-- DROP TABLE LIST </w:t>
      </w:r>
    </w:p>
    <w:p w14:paraId="7ECEC2B9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DROP TABLE IF EXISTS Invoice_Line_T;</w:t>
      </w:r>
    </w:p>
    <w:p w14:paraId="5D112EFD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DROP TABLE IF EXISTS Product_T;</w:t>
      </w:r>
    </w:p>
    <w:p w14:paraId="77447C72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DROP TABLE IF EXISTS Invoice_T;</w:t>
      </w:r>
    </w:p>
    <w:p w14:paraId="196707C5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DROP TABLE IF EXISTS Customer_T;</w:t>
      </w:r>
    </w:p>
    <w:p w14:paraId="20A1C8D7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DROP TABLE IF EXISTS City_T;</w:t>
      </w:r>
    </w:p>
    <w:p w14:paraId="79A2A363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DROP TABLE IF EXISTS Country_T;</w:t>
      </w:r>
    </w:p>
    <w:p w14:paraId="6F631183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/* When I changed the order in the drop table list, it caused some error messages below</w:t>
      </w:r>
    </w:p>
    <w:p w14:paraId="46A3B4DE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ERROR:  cannot drop table invoice_t because other objects depend on it</w:t>
      </w:r>
    </w:p>
    <w:p w14:paraId="115E803E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DETAIL:  constraint fk1_invoice_line on table invoice_line_t depends on table invoice_t</w:t>
      </w:r>
    </w:p>
    <w:p w14:paraId="716A8AF6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HINT:  Use DROP ... CASCADE to drop the dependent objects too.</w:t>
      </w:r>
    </w:p>
    <w:p w14:paraId="1F61E14D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********** Err</w:t>
      </w:r>
      <w:r>
        <w:rPr>
          <w:rFonts w:ascii="Courier New" w:hAnsi="Courier New" w:cs="Courier New"/>
        </w:rPr>
        <w:t>or **********</w:t>
      </w:r>
    </w:p>
    <w:p w14:paraId="090D0A0A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ERROR: cannot drop table invoice_t because other objects depend on it</w:t>
      </w:r>
    </w:p>
    <w:p w14:paraId="5446C48C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SQL state: 2BP01</w:t>
      </w:r>
    </w:p>
    <w:p w14:paraId="39EF216D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Detail: constraint fk1_invoice_line on table invoice_line_t depends on table invoice_t</w:t>
      </w:r>
    </w:p>
    <w:p w14:paraId="25E22206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Hint: Use DROP ... CASCADE to drop the dependent objects too. */</w:t>
      </w:r>
    </w:p>
    <w:p w14:paraId="6F400855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</w:p>
    <w:p w14:paraId="068CA203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-- country table</w:t>
      </w:r>
    </w:p>
    <w:p w14:paraId="5C300DC0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CREATE TABLE Country_T (</w:t>
      </w:r>
    </w:p>
    <w:p w14:paraId="3A8C7596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 xml:space="preserve">Country_code CHAR( 3 ), </w:t>
      </w:r>
    </w:p>
    <w:p w14:paraId="3987D87B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Country_name VARCHAR( 30 ) NOT NULL,</w:t>
      </w:r>
    </w:p>
    <w:p w14:paraId="2B88AA1F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 xml:space="preserve">Country_Population INTEGER, </w:t>
      </w:r>
    </w:p>
    <w:p w14:paraId="34F32D05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CONSTRAINT PK_Country_code PRIMARY KEY( Country_code )</w:t>
      </w:r>
    </w:p>
    <w:p w14:paraId="7012F6C6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);</w:t>
      </w:r>
    </w:p>
    <w:p w14:paraId="22920198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</w:p>
    <w:p w14:paraId="5653DAD7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lastRenderedPageBreak/>
        <w:t>-- city table</w:t>
      </w:r>
    </w:p>
    <w:p w14:paraId="69FF53E7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CREATE TABLE CITY_T (</w:t>
      </w:r>
    </w:p>
    <w:p w14:paraId="0342B10B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City_ID INTEGER,</w:t>
      </w:r>
    </w:p>
    <w:p w14:paraId="308EAA98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City_Name VARCHAR( 30 ),</w:t>
      </w:r>
    </w:p>
    <w:p w14:paraId="6C335A84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Country_Code NCHAR( 3 ),</w:t>
      </w:r>
    </w:p>
    <w:p w14:paraId="09246DDF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City_Population INTEGER,</w:t>
      </w:r>
    </w:p>
    <w:p w14:paraId="5597B77D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CONSTRAINT PK_City PRIMARY KEY( City_ID ),</w:t>
      </w:r>
    </w:p>
    <w:p w14:paraId="38670815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CONSTRAINT FK_City FOREIGN KEY( Country_code ) REFER</w:t>
      </w:r>
      <w:r>
        <w:rPr>
          <w:rFonts w:ascii="Courier New" w:hAnsi="Courier New" w:cs="Courier New"/>
        </w:rPr>
        <w:t>ENCES COUNTRY_T( Country_code )</w:t>
      </w:r>
    </w:p>
    <w:p w14:paraId="63ADE704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);</w:t>
      </w:r>
    </w:p>
    <w:p w14:paraId="2184790B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</w:p>
    <w:p w14:paraId="722466BF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CREATE TABLE Customer_T (</w:t>
      </w:r>
    </w:p>
    <w:p w14:paraId="79869FB9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Cust_Id CHAR( 4 ),</w:t>
      </w:r>
    </w:p>
    <w:p w14:paraId="3CAA839A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Cust_Fname VARCHAR( 30 ) NULL,</w:t>
      </w:r>
    </w:p>
    <w:p w14:paraId="74878D79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Cust_Lname VARCHAR( 30 ) NOT NULL,</w:t>
      </w:r>
    </w:p>
    <w:p w14:paraId="0F4B55B1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Cust_Phone VARCHAR( 15 ) NOT NULL,</w:t>
      </w:r>
    </w:p>
    <w:p w14:paraId="58232F28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Cust_Address VARCHAR( 20 ) NOT NULL,</w:t>
      </w:r>
    </w:p>
    <w:p w14:paraId="58D4F2C9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Cust_City VARCHAR( 15 ) NOT NULL,</w:t>
      </w:r>
    </w:p>
    <w:p w14:paraId="7C730060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Cust_Prov CHAR( 2 ) NULL,</w:t>
      </w:r>
    </w:p>
    <w:p w14:paraId="62E270A3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Cust_PostCode CHAR( 6 ) NOT NULL,</w:t>
      </w:r>
    </w:p>
    <w:p w14:paraId="24081088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 xml:space="preserve">Cust_Balance DECIMAL( 9,2 ), </w:t>
      </w:r>
    </w:p>
    <w:p w14:paraId="646EF9C9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Cust_Country CHAR( 3 ),</w:t>
      </w:r>
    </w:p>
    <w:p w14:paraId="10717FB2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CONSTRAINT PK_Customer PRIMARY KEY( Cust_Id ),</w:t>
      </w:r>
    </w:p>
    <w:p w14:paraId="6D3C83D0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CONSTRAINT FK_Customoer_T FOREIGN KEY( Cust_Country ) REFERENCES Country_T( Country_Code ) -- new one</w:t>
      </w:r>
    </w:p>
    <w:p w14:paraId="4599AC96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);</w:t>
      </w:r>
    </w:p>
    <w:p w14:paraId="337ED13B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</w:p>
    <w:p w14:paraId="232D9D00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CREATE TABLE Invoice_T (</w:t>
      </w:r>
    </w:p>
    <w:p w14:paraId="27ECD74D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voice_Number CHAR( 6 ),</w:t>
      </w:r>
    </w:p>
    <w:p w14:paraId="440C77B2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Cust_Id CHAR( 4 ) NOT NULL,</w:t>
      </w:r>
    </w:p>
    <w:p w14:paraId="2D58AF86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voice_Date DATE,</w:t>
      </w:r>
    </w:p>
    <w:p w14:paraId="3E526293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CONSTRAINT PK_Invoice PRIMARY KEY( Invoice_Number ),</w:t>
      </w:r>
    </w:p>
    <w:p w14:paraId="799C7266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lastRenderedPageBreak/>
        <w:t>CONSTRAINT FK_Cust_ID FOREIGN KEY( Cust_Id ) REFERENCES Customer_T( Cust_ID )</w:t>
      </w:r>
    </w:p>
    <w:p w14:paraId="01DD9A76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);</w:t>
      </w:r>
    </w:p>
    <w:p w14:paraId="2D7B4775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</w:p>
    <w:p w14:paraId="6D711BE2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CREATE TABLE Product_T (</w:t>
      </w:r>
    </w:p>
    <w:p w14:paraId="2747AFC7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Prod_Code CHAR( 5 ),</w:t>
      </w:r>
    </w:p>
    <w:p w14:paraId="042F36BE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Prod_Description VARCHAR( 60 ) NOT NULL,</w:t>
      </w:r>
    </w:p>
    <w:p w14:paraId="2253DB83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Prod_Indate DATE NOT NULL,</w:t>
      </w:r>
    </w:p>
    <w:p w14:paraId="0618E4D2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Prod_QOH INTEGER NOT NULL,</w:t>
      </w:r>
    </w:p>
    <w:p w14:paraId="040EF08F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Prod_Min INTEGER,</w:t>
      </w:r>
    </w:p>
    <w:p w14:paraId="4C2F4E21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Prod_Price DECIMAL( 5,2 ) NOT NULL,</w:t>
      </w:r>
    </w:p>
    <w:p w14:paraId="4DD519F6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Prod_Discount INTEGER,</w:t>
      </w:r>
    </w:p>
    <w:p w14:paraId="0351C145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Prod_CountryOrigin CHAR( 3 ),</w:t>
      </w:r>
    </w:p>
    <w:p w14:paraId="727031CE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CONSTRAINT PK_Product PRIMARY KEY( Prod_Code ),</w:t>
      </w:r>
    </w:p>
    <w:p w14:paraId="55339F74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CONSTRAINT FK_Product_T FOREIGN KEY(Prod_CountryOrigin) REFERENCES Country_T( Country_Code )</w:t>
      </w:r>
    </w:p>
    <w:p w14:paraId="3878FA09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);</w:t>
      </w:r>
    </w:p>
    <w:p w14:paraId="141CFD65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</w:p>
    <w:p w14:paraId="3731C22A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CREATE TABLE Invoice_Line_T (</w:t>
      </w:r>
    </w:p>
    <w:p w14:paraId="0AF2A120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voice_Number CHAR( 6 ),</w:t>
      </w:r>
    </w:p>
    <w:p w14:paraId="191BF044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voice_Line INTEGER,</w:t>
      </w:r>
    </w:p>
    <w:p w14:paraId="5FDD178D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Prod_Code CHAR( 5 ) NOT NULL,</w:t>
      </w:r>
    </w:p>
    <w:p w14:paraId="3FDD5490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Line_units INTEGER NOT NULL,</w:t>
      </w:r>
    </w:p>
    <w:p w14:paraId="2901F813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Line_Price DECIMAL( 5,2 ) NOT NULL,</w:t>
      </w:r>
    </w:p>
    <w:p w14:paraId="4B96A99F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CONSTRAINT PK_Invoice_Line PRIMARY KEY( Invoice_Number, Invoice_Line ),</w:t>
      </w:r>
    </w:p>
    <w:p w14:paraId="6DF625DB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CONSTRAINT FK1_Invoice_Line FOREIGN KEY( Invoice_Number ) REFERENCES Invoice_T( Invoice_Number ),</w:t>
      </w:r>
    </w:p>
    <w:p w14:paraId="17172E62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CONSTRAINT FK2_Invoice_Line FOREIGN KEY( Prod_Code ) REFERENCES Product_T( Prod_Code )</w:t>
      </w:r>
    </w:p>
    <w:p w14:paraId="6F5B27C3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);</w:t>
      </w:r>
    </w:p>
    <w:p w14:paraId="17114C98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</w:p>
    <w:p w14:paraId="0DB4144D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-- Creating first View 'Country_V'</w:t>
      </w:r>
    </w:p>
    <w:p w14:paraId="507B8079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lastRenderedPageBreak/>
        <w:t>CREATE VIEW Country_V AS</w:t>
      </w:r>
    </w:p>
    <w:p w14:paraId="2CFC8C22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SELECT Country_code, Country_Population</w:t>
      </w:r>
    </w:p>
    <w:p w14:paraId="6F98B696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FROM Country_T</w:t>
      </w:r>
    </w:p>
    <w:p w14:paraId="50A18836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WHERE Country_Population &gt; (SELECT AVG(Country_Population) FROM Country_T);</w:t>
      </w:r>
    </w:p>
    <w:p w14:paraId="5FF352DC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-- Creating second view 'Product_V'</w:t>
      </w:r>
    </w:p>
    <w:p w14:paraId="14BEBA8F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CREATE VIEW Product_V AS</w:t>
      </w:r>
    </w:p>
    <w:p w14:paraId="7407C45B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SELECT Prod_code, Prod_Description, Prod_Price</w:t>
      </w:r>
    </w:p>
    <w:p w14:paraId="6904D10A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FROM Product_T</w:t>
      </w:r>
    </w:p>
    <w:p w14:paraId="78D461BE" w14:textId="77777777" w:rsid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WHERE Prod_price &lt; (SELECT AVG(Prod_price) FROM Product_T);</w:t>
      </w:r>
    </w:p>
    <w:p w14:paraId="06B6B28F" w14:textId="77777777" w:rsidR="00AB290F" w:rsidRDefault="00AB290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br w:type="page"/>
      </w:r>
    </w:p>
    <w:p w14:paraId="29ECC73B" w14:textId="77777777" w:rsidR="00AB290F" w:rsidRDefault="00AB290F" w:rsidP="00AB290F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lastRenderedPageBreak/>
        <w:t>-- DML</w:t>
      </w:r>
    </w:p>
    <w:p w14:paraId="7BA3ED82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-- populate city and country table - COUNTRY_T</w:t>
      </w:r>
    </w:p>
    <w:p w14:paraId="5ADB9494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Country_T VALUES ('RUS','Russian Federation', 144192450);</w:t>
      </w:r>
    </w:p>
    <w:p w14:paraId="34DFD173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Country_T VALUES ('MEX','Mexico', 119530753);</w:t>
      </w:r>
    </w:p>
    <w:p w14:paraId="097300E6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Country_T VALUES ('DZA','Algeria', 40400000);</w:t>
      </w:r>
    </w:p>
    <w:p w14:paraId="1BF61C0C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Country_T VALUES ('CHN','China', 1376049000);</w:t>
      </w:r>
    </w:p>
    <w:p w14:paraId="4B9EBD71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Country_T VALUES ('CHL','Chile', 18006407);</w:t>
      </w:r>
    </w:p>
    <w:p w14:paraId="23D68406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Country_T VALUES ('CAN','Canada', 36155487);</w:t>
      </w:r>
    </w:p>
    <w:p w14:paraId="7793AA33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Country_T VALUES ('BEL','Belgium', 10239000);</w:t>
      </w:r>
    </w:p>
    <w:p w14:paraId="76F5666D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Country_T VALUES ('BRA','Brazil', 170115000);</w:t>
      </w:r>
    </w:p>
    <w:p w14:paraId="3F676633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Country_T VALUES ('GBR','United Kingdom',59623400);</w:t>
      </w:r>
    </w:p>
    <w:p w14:paraId="7CC87D14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Country_T VALUES ('KOR','South Korea',46844000);</w:t>
      </w:r>
    </w:p>
    <w:p w14:paraId="32735E34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-- populate city and country table - CITY_T</w:t>
      </w:r>
    </w:p>
    <w:p w14:paraId="0EF1C723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City_T VALUES (3580,'Moscow','RUS',8389200);</w:t>
      </w:r>
    </w:p>
    <w:p w14:paraId="6C713FD0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City_T VALUES (3581,'St Petersburg','RUS',4694000);</w:t>
      </w:r>
    </w:p>
    <w:p w14:paraId="4FA9EDF2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City_T VALUES (2597,'Soledad de Graciano Sánchez','MEX',179956);</w:t>
      </w:r>
    </w:p>
    <w:p w14:paraId="451A3F98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City_T VALUES (2598,'San Juan del Río','MEX',179300);</w:t>
      </w:r>
    </w:p>
    <w:p w14:paraId="1B068C87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City_T VALUES (35,'Alger','DZA',2168000);</w:t>
      </w:r>
    </w:p>
    <w:p w14:paraId="6549D681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City_T VALUES (36,'Oran','DZA',609823);</w:t>
      </w:r>
    </w:p>
    <w:p w14:paraId="5CB70D4B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City_T VALUES (1890,'Shanghai','CHN',9696300);</w:t>
      </w:r>
    </w:p>
    <w:p w14:paraId="7585EECE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City_T VALUES (1891,'Peking','CHN',7472000);</w:t>
      </w:r>
    </w:p>
    <w:p w14:paraId="2E2738A4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City_T VALUES (554,'Santiago de Chile','CHL',4703954);</w:t>
      </w:r>
    </w:p>
    <w:p w14:paraId="31B4C352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City_T VALUES (555,'Puente Alto','CHL',386236);</w:t>
      </w:r>
    </w:p>
    <w:p w14:paraId="7EB5EF29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City_T VALUES (1810,'Montréal','CAN',1016376);</w:t>
      </w:r>
    </w:p>
    <w:p w14:paraId="24A4F7F3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City_T VALUES (1812,'Toronto','CAN',688275);</w:t>
      </w:r>
    </w:p>
    <w:p w14:paraId="67C8E916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City_T VALUES (175,'Antwerpen','BEL',446525);</w:t>
      </w:r>
    </w:p>
    <w:p w14:paraId="21A2D998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City_T VALUES (176,'Gent','BEL',224180);</w:t>
      </w:r>
    </w:p>
    <w:p w14:paraId="7F826592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City_T VALUES (206,'São Paulo','BRA',9968485);</w:t>
      </w:r>
    </w:p>
    <w:p w14:paraId="487F8B93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City_T VALUES (207,'Rio de Janeiro','BRA',5598953);</w:t>
      </w:r>
    </w:p>
    <w:p w14:paraId="601A51DA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City_T VALUES (456,'London','GBR',7285000);</w:t>
      </w:r>
    </w:p>
    <w:p w14:paraId="6CC31506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lastRenderedPageBreak/>
        <w:t>INSERT INTO City_T VALUES (457,'Birmingham','GBR',1013000);</w:t>
      </w:r>
    </w:p>
    <w:p w14:paraId="130A788D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City_T VALUES (2331,'Seoul','KOR',9981619);</w:t>
      </w:r>
    </w:p>
    <w:p w14:paraId="13BF65F5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City_T VALUES (2332,'Pusan','KOR',3804522);</w:t>
      </w:r>
    </w:p>
    <w:p w14:paraId="30B72C57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</w:p>
    <w:p w14:paraId="7E2CD241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-- populate customer and product tables----------</w:t>
      </w:r>
    </w:p>
    <w:p w14:paraId="188B00DA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-- CUSTOMER_T</w:t>
      </w:r>
    </w:p>
    <w:p w14:paraId="27AC5AC7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</w:p>
    <w:p w14:paraId="1A2344E2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Customer_T VALUES ('C001', 'Seongyeop', 'Jeong', '343-988-8771', '1385 Woodroffe Ave', 'Ottawa'   ,'ON','K2G1V8', 1, 'CAN');</w:t>
      </w:r>
    </w:p>
    <w:p w14:paraId="56165B9B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Customer_T VALUES ('C002', 'Harah', 'Verma', '613-883-5008', '1385 Woodroffe Ave', 'Ottawa'   ,'ON','K2G1V8', 2, 'RUS');</w:t>
      </w:r>
    </w:p>
    <w:p w14:paraId="32C52A6B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Customer_T VALUES ('C003', 'Xingyi', 'Wu', '613-600-9857', '1385 Woodroffe Ave', 'Ottawa'   ,'ON','K2G1V8', 3, 'CHN');</w:t>
      </w:r>
    </w:p>
    <w:p w14:paraId="50F90DEE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Customer_T VALUES ('C004', 'Steven', 'Mcdavid', '613-266-3090', '854 Younge Street' , 'Toronto'  ,'ON','K2G1V8', 4, 'KOR');</w:t>
      </w:r>
    </w:p>
    <w:p w14:paraId="7D98531A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Customer_T VALUES ('C005', 'Thuy', 'Mai', '613-914-0109', '264 Main Street'   , 'Kitchener','ON','K2G1V8', 5, 'MEX');</w:t>
      </w:r>
    </w:p>
    <w:p w14:paraId="57B8FF02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Customer_T VALUES ('C006', 'Yoshuya', 'Shiraishi', '604-313-7547', '357 Rue Catherine' , 'Montreal' ,'ON','K2G1V8', 6, 'GBR');</w:t>
      </w:r>
    </w:p>
    <w:p w14:paraId="6F1BE596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</w:p>
    <w:p w14:paraId="1C43A0FB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Product_T VALUES ('P2011', 'Compac Presario', '2011-02-14', 20, 5, 499.99, 0, 'RUS');</w:t>
      </w:r>
    </w:p>
    <w:p w14:paraId="69838FD4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Product_T VALUES ('P2012', 'HP laptop', '2010-09-25', 40, 5, 529.99, 0, 'CHL');</w:t>
      </w:r>
    </w:p>
    <w:p w14:paraId="77319F44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Product_T VALUES ('P2013', 'Samsung LCD', '2010-02-15', 22, 8, 329.99, 0, 'BRA');</w:t>
      </w:r>
    </w:p>
    <w:p w14:paraId="45B7D915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Product_T VALUES ('P2014', 'Brother Network All-In-One Laser Printer', '2010-10-10', 50, 10, 159.99, 0, 'KOR');</w:t>
      </w:r>
    </w:p>
    <w:p w14:paraId="390FCB54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Product_T VALUES ('P2015', 'Western Digital External Hard drive', '2010-04-08', 30, 10, 149.99, NULL, 'GBR');</w:t>
      </w:r>
    </w:p>
    <w:p w14:paraId="2DF8210B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Product_T VALUES ('P2016', 'Apple iPad 2 with Wi-Fi + 3G', '2011-02-23', 90, 200, 849.00, 0, 'MEX');</w:t>
      </w:r>
    </w:p>
    <w:p w14:paraId="2318806F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Product_T VALUES ('P2017', 'iPAD 2 Smart Cover', '2011-02-14', 70, 10, 45.00, 10, 'DZA');</w:t>
      </w:r>
    </w:p>
    <w:p w14:paraId="7E03E934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</w:p>
    <w:p w14:paraId="771669A5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-- Invoice_T / Invoice_Line_T tables</w:t>
      </w:r>
    </w:p>
    <w:p w14:paraId="31DFE597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lastRenderedPageBreak/>
        <w:t>INSERT INTO Invoice_T VALUES ('I23001', 'C001', '2011-02-15');</w:t>
      </w:r>
    </w:p>
    <w:p w14:paraId="75779510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Invoice_T VALUES ('I23002', 'C001', '2011-04-25');</w:t>
      </w:r>
    </w:p>
    <w:p w14:paraId="079E8465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Invoice_T VALUES ('I23003', 'C004', '2011-06-12');</w:t>
      </w:r>
    </w:p>
    <w:p w14:paraId="6749DAA6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Invoice_T VALUES ('I23004', 'C002', '2011-07-08');</w:t>
      </w:r>
    </w:p>
    <w:p w14:paraId="175608D8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Invoice_T VALUES ('I23005', 'C005', '2011-08-24');</w:t>
      </w:r>
    </w:p>
    <w:p w14:paraId="5A9E0795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Invoice_T VALUES ('I23006', 'C006', '2011-09-07');</w:t>
      </w:r>
    </w:p>
    <w:p w14:paraId="7B95B30C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Invoice_T VALUES ('I23007', 'C006', '2010-12-28');</w:t>
      </w:r>
    </w:p>
    <w:p w14:paraId="3902BDFC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Invoice_T VALUES ('I23008', 'C006', '2011-12-15');</w:t>
      </w:r>
    </w:p>
    <w:p w14:paraId="393F324E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</w:p>
    <w:p w14:paraId="4879B84C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 xml:space="preserve">INSERT INTO Invoice_Line_T VALUES ('I23001', 1, 'P2011', 1, 650.75); </w:t>
      </w:r>
    </w:p>
    <w:p w14:paraId="00A00CE9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Invoice_Line_T VALUES ('I23001', 2, 'P2014', 3, 159.99);</w:t>
      </w:r>
    </w:p>
    <w:p w14:paraId="171BFD32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Invoice_Line_T VALUES ('I23002', 1, 'P2012', 1, 529.99);</w:t>
      </w:r>
    </w:p>
    <w:p w14:paraId="27CD23A2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Invoice_Line_T VALUES ('I23003', 1, 'P2015', 3, 140.75);</w:t>
      </w:r>
    </w:p>
    <w:p w14:paraId="03DCD33D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Invoice_Line_T VALUES ('I23004', 1, 'P2014', 1, 159.99);</w:t>
      </w:r>
    </w:p>
    <w:p w14:paraId="49A06AAB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Invoice_Line_T VALUES ('I23005', 1, 'P2016', 1, 798.99);</w:t>
      </w:r>
    </w:p>
    <w:p w14:paraId="2A28F75B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Invoice_Line_T VALUES ('I23006', 1, 'P2011', 1, 499.99);</w:t>
      </w:r>
    </w:p>
    <w:p w14:paraId="00A615F6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Invoice_Line_T VALUES ('I23007', 1, 'P2012', 1, 529.99);</w:t>
      </w:r>
    </w:p>
    <w:p w14:paraId="7EA51ECF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Invoice_Line_T VALUES ('I23008', 1, 'P2016', 3, 689.00);</w:t>
      </w:r>
    </w:p>
    <w:p w14:paraId="1F9BDDFE" w14:textId="77777777" w:rsid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INSERT INTO Invoice_Line_T VALUES ('I23008', 2, 'P2017', 3, 35.99);</w:t>
      </w:r>
    </w:p>
    <w:p w14:paraId="39A022C7" w14:textId="77777777" w:rsidR="00AB290F" w:rsidRDefault="00AB290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br w:type="page"/>
      </w:r>
    </w:p>
    <w:p w14:paraId="2605EB7B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bookmarkStart w:id="0" w:name="_GoBack"/>
      <w:r w:rsidRPr="00AB290F">
        <w:rPr>
          <w:rFonts w:ascii="Courier New" w:hAnsi="Courier New" w:cs="Courier New"/>
        </w:rPr>
        <w:lastRenderedPageBreak/>
        <w:t>-- Delete statement</w:t>
      </w:r>
    </w:p>
    <w:p w14:paraId="4C2796F7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DELETE FROM Customer_T WHERE Cust_Country = 'CHL';</w:t>
      </w:r>
    </w:p>
    <w:p w14:paraId="25D74DEF" w14:textId="77777777" w:rsidR="00AB290F" w:rsidRPr="00AB290F" w:rsidRDefault="00AB290F" w:rsidP="00AB290F">
      <w:pPr>
        <w:spacing w:line="240" w:lineRule="auto"/>
        <w:rPr>
          <w:rFonts w:ascii="Courier New" w:hAnsi="Courier New" w:cs="Courier New"/>
        </w:rPr>
      </w:pPr>
      <w:r w:rsidRPr="00AB290F">
        <w:rPr>
          <w:rFonts w:ascii="Courier New" w:hAnsi="Courier New" w:cs="Courier New"/>
        </w:rPr>
        <w:t>DELETE FROM Product_T WHERE Prod_CountryOrigin = 'RUS';</w:t>
      </w:r>
    </w:p>
    <w:p w14:paraId="4FD5993F" w14:textId="164FB56F" w:rsidR="00D6020C" w:rsidRPr="00AB290F" w:rsidRDefault="004B351F" w:rsidP="00AB290F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-- </w:t>
      </w:r>
      <w:r w:rsidR="00AB290F" w:rsidRPr="00AB290F">
        <w:rPr>
          <w:rFonts w:ascii="Courier New" w:hAnsi="Courier New" w:cs="Courier New"/>
        </w:rPr>
        <w:t>the reason that there're error messages af</w:t>
      </w:r>
      <w:r w:rsidR="00AB290F">
        <w:rPr>
          <w:rFonts w:ascii="Courier New" w:hAnsi="Courier New" w:cs="Courier New"/>
        </w:rPr>
        <w:t xml:space="preserve">ter we run the program is that </w:t>
      </w:r>
      <w:r w:rsidR="00AB290F" w:rsidRPr="00AB290F">
        <w:rPr>
          <w:rFonts w:ascii="Courier New" w:hAnsi="Courier New" w:cs="Courier New"/>
        </w:rPr>
        <w:t>each key has connected with each other by primary ke</w:t>
      </w:r>
      <w:r w:rsidR="00AB290F">
        <w:rPr>
          <w:rFonts w:ascii="Courier New" w:hAnsi="Courier New" w:cs="Courier New"/>
        </w:rPr>
        <w:t>y and foreign key</w:t>
      </w:r>
      <w:bookmarkEnd w:id="0"/>
    </w:p>
    <w:sectPr w:rsidR="00D6020C" w:rsidRPr="00AB290F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A512A3" w14:textId="77777777" w:rsidR="00AB290F" w:rsidRDefault="00AB290F" w:rsidP="00AB290F">
      <w:pPr>
        <w:spacing w:after="0" w:line="240" w:lineRule="auto"/>
      </w:pPr>
      <w:r>
        <w:separator/>
      </w:r>
    </w:p>
  </w:endnote>
  <w:endnote w:type="continuationSeparator" w:id="0">
    <w:p w14:paraId="65CE80CB" w14:textId="77777777" w:rsidR="00AB290F" w:rsidRDefault="00AB290F" w:rsidP="00AB2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7964AB" w14:textId="77777777" w:rsidR="00AB290F" w:rsidRDefault="00AB290F" w:rsidP="00AB290F">
      <w:pPr>
        <w:spacing w:after="0" w:line="240" w:lineRule="auto"/>
      </w:pPr>
      <w:r>
        <w:separator/>
      </w:r>
    </w:p>
  </w:footnote>
  <w:footnote w:type="continuationSeparator" w:id="0">
    <w:p w14:paraId="07397D0D" w14:textId="77777777" w:rsidR="00AB290F" w:rsidRDefault="00AB290F" w:rsidP="00AB290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c1NDCwMzUyDTzMBCSUcpOLW4ODM/D6TAsBYAHeNguiwAAAA="/>
  </w:docVars>
  <w:rsids>
    <w:rsidRoot w:val="00133678"/>
    <w:rsid w:val="00133678"/>
    <w:rsid w:val="001A17DF"/>
    <w:rsid w:val="004B351F"/>
    <w:rsid w:val="007406CA"/>
    <w:rsid w:val="0089761D"/>
    <w:rsid w:val="00AB290F"/>
    <w:rsid w:val="00EC7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14DA33"/>
  <w15:chartTrackingRefBased/>
  <w15:docId w15:val="{3124DE6E-54C0-4DAC-8E4A-6CA03FC5C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2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290F"/>
  </w:style>
  <w:style w:type="paragraph" w:styleId="Footer">
    <w:name w:val="footer"/>
    <w:basedOn w:val="Normal"/>
    <w:link w:val="FooterChar"/>
    <w:uiPriority w:val="99"/>
    <w:unhideWhenUsed/>
    <w:rsid w:val="00AB2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290F"/>
  </w:style>
  <w:style w:type="paragraph" w:styleId="ListParagraph">
    <w:name w:val="List Paragraph"/>
    <w:basedOn w:val="Normal"/>
    <w:uiPriority w:val="34"/>
    <w:qFormat/>
    <w:rsid w:val="004B35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8</Pages>
  <Words>1233</Words>
  <Characters>7031</Characters>
  <Application>Microsoft Office Word</Application>
  <DocSecurity>0</DocSecurity>
  <Lines>58</Lines>
  <Paragraphs>16</Paragraphs>
  <ScaleCrop>false</ScaleCrop>
  <Company/>
  <LinksUpToDate>false</LinksUpToDate>
  <CharactersWithSpaces>8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ongyeop Jeong</dc:creator>
  <cp:keywords/>
  <dc:description/>
  <cp:lastModifiedBy>Seongyeop Jeong</cp:lastModifiedBy>
  <cp:revision>4</cp:revision>
  <dcterms:created xsi:type="dcterms:W3CDTF">2017-02-16T20:50:00Z</dcterms:created>
  <dcterms:modified xsi:type="dcterms:W3CDTF">2017-02-17T18:54:00Z</dcterms:modified>
</cp:coreProperties>
</file>